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7E2641" w14:textId="77777777" w:rsidR="00E21A99" w:rsidRDefault="00E21A99" w:rsidP="00E21A99">
      <w:pPr>
        <w:ind w:left="360"/>
        <w:rPr>
          <w:rFonts w:ascii="Times New Roman" w:hAnsi="Times New Roman" w:cs="Times New Roman"/>
          <w:b/>
          <w:bCs/>
          <w:u w:val="single"/>
        </w:rPr>
      </w:pPr>
    </w:p>
    <w:p w14:paraId="77F1CD4B" w14:textId="133166B0" w:rsidR="0020660C" w:rsidRPr="009E158B" w:rsidRDefault="009E158B" w:rsidP="009A0D5D">
      <w:pPr>
        <w:ind w:left="-720"/>
        <w:jc w:val="center"/>
        <w:rPr>
          <w:rFonts w:ascii="Times New Roman" w:hAnsi="Times New Roman" w:cs="Times New Roman"/>
          <w:b/>
          <w:bCs/>
          <w:color w:val="7030A0"/>
          <w:u w:val="single"/>
        </w:rPr>
      </w:pPr>
      <w:r w:rsidRPr="009E158B">
        <w:rPr>
          <w:rFonts w:ascii="Times New Roman" w:hAnsi="Times New Roman" w:cs="Times New Roman"/>
          <w:b/>
          <w:bCs/>
          <w:color w:val="7030A0"/>
          <w:u w:val="single"/>
        </w:rPr>
        <w:t>AWS S3 STORAGE CLASSES:</w:t>
      </w:r>
    </w:p>
    <w:tbl>
      <w:tblPr>
        <w:tblStyle w:val="TableGrid"/>
        <w:tblW w:w="0" w:type="auto"/>
        <w:tblInd w:w="-720" w:type="dxa"/>
        <w:tblLook w:val="04A0" w:firstRow="1" w:lastRow="0" w:firstColumn="1" w:lastColumn="0" w:noHBand="0" w:noVBand="1"/>
      </w:tblPr>
      <w:tblGrid>
        <w:gridCol w:w="2378"/>
        <w:gridCol w:w="2722"/>
        <w:gridCol w:w="2321"/>
        <w:gridCol w:w="2563"/>
        <w:gridCol w:w="2382"/>
        <w:gridCol w:w="2204"/>
      </w:tblGrid>
      <w:tr w:rsidR="0020660C" w14:paraId="66CDC6E0" w14:textId="5CADC837" w:rsidTr="00C17F10">
        <w:trPr>
          <w:trHeight w:val="720"/>
        </w:trPr>
        <w:tc>
          <w:tcPr>
            <w:tcW w:w="2378" w:type="dxa"/>
            <w:vAlign w:val="center"/>
          </w:tcPr>
          <w:p w14:paraId="08DBCB12" w14:textId="7FACE8C5" w:rsidR="0020660C" w:rsidRPr="00E21A99" w:rsidRDefault="0020660C" w:rsidP="00E21A9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21A99">
              <w:rPr>
                <w:rFonts w:ascii="Times New Roman" w:hAnsi="Times New Roman" w:cs="Times New Roman"/>
                <w:b/>
                <w:bCs/>
              </w:rPr>
              <w:t>Storage Classes</w:t>
            </w:r>
          </w:p>
        </w:tc>
        <w:tc>
          <w:tcPr>
            <w:tcW w:w="2722" w:type="dxa"/>
            <w:vAlign w:val="center"/>
          </w:tcPr>
          <w:p w14:paraId="730A3618" w14:textId="0D672538" w:rsidR="0020660C" w:rsidRPr="00E21A99" w:rsidRDefault="0020660C" w:rsidP="00E21A9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21A99">
              <w:rPr>
                <w:rFonts w:ascii="Times New Roman" w:hAnsi="Times New Roman" w:cs="Times New Roman"/>
                <w:b/>
                <w:bCs/>
              </w:rPr>
              <w:t>Storage Capacity</w:t>
            </w:r>
          </w:p>
        </w:tc>
        <w:tc>
          <w:tcPr>
            <w:tcW w:w="2321" w:type="dxa"/>
            <w:vAlign w:val="center"/>
          </w:tcPr>
          <w:p w14:paraId="69CA3EA3" w14:textId="7530F3AF" w:rsidR="0020660C" w:rsidRPr="00E21A99" w:rsidRDefault="0020660C" w:rsidP="00E21A9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E21A99">
              <w:rPr>
                <w:rFonts w:ascii="Times New Roman" w:hAnsi="Times New Roman" w:cs="Times New Roman"/>
                <w:b/>
                <w:bCs/>
              </w:rPr>
              <w:t>File Format</w:t>
            </w:r>
          </w:p>
        </w:tc>
        <w:tc>
          <w:tcPr>
            <w:tcW w:w="2563" w:type="dxa"/>
            <w:vAlign w:val="center"/>
          </w:tcPr>
          <w:p w14:paraId="0ED1E03D" w14:textId="22C17720" w:rsidR="0020660C" w:rsidRPr="00E21A99" w:rsidRDefault="0020660C" w:rsidP="00E21A9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Download Charges/</w:t>
            </w:r>
            <w:r w:rsidR="001A0D84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</w:rPr>
              <w:t>Retrieval Fee</w:t>
            </w:r>
          </w:p>
        </w:tc>
        <w:tc>
          <w:tcPr>
            <w:tcW w:w="2382" w:type="dxa"/>
            <w:vAlign w:val="center"/>
          </w:tcPr>
          <w:p w14:paraId="249442A7" w14:textId="3C58B6BA" w:rsidR="0020660C" w:rsidRPr="0020660C" w:rsidRDefault="0020660C" w:rsidP="00E21A9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0660C">
              <w:rPr>
                <w:rFonts w:ascii="Times New Roman" w:hAnsi="Times New Roman" w:cs="Times New Roman"/>
                <w:b/>
                <w:bCs/>
              </w:rPr>
              <w:t>File Download Time</w:t>
            </w:r>
          </w:p>
        </w:tc>
        <w:tc>
          <w:tcPr>
            <w:tcW w:w="2204" w:type="dxa"/>
            <w:vAlign w:val="center"/>
          </w:tcPr>
          <w:p w14:paraId="11E6DFE4" w14:textId="3D58ECA0" w:rsidR="0020660C" w:rsidRPr="0020660C" w:rsidRDefault="0020660C" w:rsidP="0020660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inimum Storage Charge</w:t>
            </w:r>
          </w:p>
        </w:tc>
      </w:tr>
      <w:tr w:rsidR="0020660C" w14:paraId="2116666B" w14:textId="6127F59C" w:rsidTr="00C17F10">
        <w:trPr>
          <w:trHeight w:val="720"/>
        </w:trPr>
        <w:tc>
          <w:tcPr>
            <w:tcW w:w="2378" w:type="dxa"/>
            <w:vAlign w:val="center"/>
          </w:tcPr>
          <w:p w14:paraId="11B1D967" w14:textId="77777777" w:rsidR="0020660C" w:rsidRDefault="003E4C64" w:rsidP="0020660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NDARD</w:t>
            </w:r>
          </w:p>
          <w:p w14:paraId="7F5360C7" w14:textId="24F8697A" w:rsidR="003E4C64" w:rsidRPr="003E4C64" w:rsidRDefault="003E4C64" w:rsidP="0020660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FA)</w:t>
            </w:r>
            <w:r w:rsidR="003A38B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</w:t>
            </w:r>
            <w:r w:rsidR="003A38B4" w:rsidRPr="003A38B4">
              <w:rPr>
                <w:rFonts w:ascii="Times New Roman" w:hAnsi="Times New Roman" w:cs="Times New Roman"/>
                <w:b/>
                <w:bCs/>
                <w:i/>
                <w:iCs/>
                <w:color w:val="7030A0"/>
                <w:sz w:val="24"/>
                <w:szCs w:val="24"/>
              </w:rPr>
              <w:t>(Default)</w:t>
            </w:r>
          </w:p>
        </w:tc>
        <w:tc>
          <w:tcPr>
            <w:tcW w:w="2722" w:type="dxa"/>
            <w:vAlign w:val="center"/>
          </w:tcPr>
          <w:p w14:paraId="3CB4B797" w14:textId="38748899" w:rsidR="003A38B4" w:rsidRPr="0020660C" w:rsidRDefault="001A0D84" w:rsidP="002066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ores &gt;=3 copies of a file</w:t>
            </w:r>
          </w:p>
        </w:tc>
        <w:tc>
          <w:tcPr>
            <w:tcW w:w="2321" w:type="dxa"/>
            <w:vAlign w:val="center"/>
          </w:tcPr>
          <w:p w14:paraId="243FDE77" w14:textId="77777777" w:rsidR="00732744" w:rsidRDefault="001A0D84" w:rsidP="002066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…pdf</w:t>
            </w:r>
          </w:p>
          <w:p w14:paraId="7BF3FB16" w14:textId="5E489D25" w:rsidR="001A0D84" w:rsidRPr="0020660C" w:rsidRDefault="001A0D84" w:rsidP="002066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pg…jpg</w:t>
            </w:r>
          </w:p>
        </w:tc>
        <w:tc>
          <w:tcPr>
            <w:tcW w:w="2563" w:type="dxa"/>
            <w:vAlign w:val="center"/>
          </w:tcPr>
          <w:p w14:paraId="59F47606" w14:textId="4C9D9513" w:rsidR="0020660C" w:rsidRPr="0020660C" w:rsidRDefault="001A0D84" w:rsidP="002066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charges</w:t>
            </w:r>
          </w:p>
        </w:tc>
        <w:tc>
          <w:tcPr>
            <w:tcW w:w="2382" w:type="dxa"/>
            <w:vAlign w:val="center"/>
          </w:tcPr>
          <w:p w14:paraId="1260A7EA" w14:textId="1CBC0194" w:rsidR="0020660C" w:rsidRPr="0020660C" w:rsidRDefault="001A0D84" w:rsidP="0020660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ediate</w:t>
            </w:r>
          </w:p>
        </w:tc>
        <w:tc>
          <w:tcPr>
            <w:tcW w:w="2204" w:type="dxa"/>
            <w:vAlign w:val="center"/>
          </w:tcPr>
          <w:p w14:paraId="24C6DC55" w14:textId="77777777" w:rsidR="00874283" w:rsidRDefault="001A0D84" w:rsidP="007327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y-as-you-use</w:t>
            </w:r>
          </w:p>
          <w:p w14:paraId="55063BF6" w14:textId="130151C9" w:rsidR="001A0D84" w:rsidRPr="0020660C" w:rsidRDefault="001A0D84" w:rsidP="0073274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ee tier: 5GB</w:t>
            </w:r>
          </w:p>
        </w:tc>
      </w:tr>
      <w:tr w:rsidR="00FB53FE" w14:paraId="3035D8AB" w14:textId="6B37217C" w:rsidTr="00C17F10">
        <w:trPr>
          <w:trHeight w:val="720"/>
        </w:trPr>
        <w:tc>
          <w:tcPr>
            <w:tcW w:w="2378" w:type="dxa"/>
            <w:vAlign w:val="center"/>
          </w:tcPr>
          <w:p w14:paraId="7363E95D" w14:textId="42AF1E0C" w:rsidR="00FB53FE" w:rsidRPr="003E4C64" w:rsidRDefault="00FB53FE" w:rsidP="00FB53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EDUCED REDUNDANT STORAGE 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FA)</w:t>
            </w:r>
          </w:p>
        </w:tc>
        <w:tc>
          <w:tcPr>
            <w:tcW w:w="2722" w:type="dxa"/>
            <w:vAlign w:val="center"/>
          </w:tcPr>
          <w:p w14:paraId="5AFC9476" w14:textId="554D4209" w:rsidR="001A0D84" w:rsidRPr="00285664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ery year 1.5% of files will be lost</w:t>
            </w:r>
          </w:p>
        </w:tc>
        <w:tc>
          <w:tcPr>
            <w:tcW w:w="2321" w:type="dxa"/>
            <w:vAlign w:val="center"/>
          </w:tcPr>
          <w:p w14:paraId="082B2202" w14:textId="77777777" w:rsidR="001A0D84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…pdf</w:t>
            </w:r>
          </w:p>
          <w:p w14:paraId="26D8607D" w14:textId="79C44D63" w:rsidR="00FB53FE" w:rsidRPr="0020660C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pg…jpg</w:t>
            </w:r>
          </w:p>
        </w:tc>
        <w:tc>
          <w:tcPr>
            <w:tcW w:w="2563" w:type="dxa"/>
            <w:vAlign w:val="center"/>
          </w:tcPr>
          <w:p w14:paraId="55FA6B48" w14:textId="3260EBE4" w:rsidR="00FB53FE" w:rsidRPr="0020660C" w:rsidRDefault="001A0D84" w:rsidP="00FB5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charges</w:t>
            </w:r>
          </w:p>
        </w:tc>
        <w:tc>
          <w:tcPr>
            <w:tcW w:w="2382" w:type="dxa"/>
            <w:vAlign w:val="center"/>
          </w:tcPr>
          <w:p w14:paraId="02F29B20" w14:textId="395EE47C" w:rsidR="00FB53FE" w:rsidRPr="0020660C" w:rsidRDefault="001A0D84" w:rsidP="00FB53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ediate</w:t>
            </w:r>
          </w:p>
        </w:tc>
        <w:tc>
          <w:tcPr>
            <w:tcW w:w="2204" w:type="dxa"/>
            <w:vAlign w:val="center"/>
          </w:tcPr>
          <w:p w14:paraId="1ECBC4D6" w14:textId="77777777" w:rsidR="001A0D84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y-as-you-use</w:t>
            </w:r>
          </w:p>
          <w:p w14:paraId="3D0C7913" w14:textId="0A4B19E4" w:rsidR="00FB53FE" w:rsidRPr="0020660C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ee tier: 5GB</w:t>
            </w:r>
          </w:p>
        </w:tc>
      </w:tr>
      <w:tr w:rsidR="001A0D84" w14:paraId="215B64D9" w14:textId="228D9E74" w:rsidTr="00C17F10">
        <w:trPr>
          <w:trHeight w:val="720"/>
        </w:trPr>
        <w:tc>
          <w:tcPr>
            <w:tcW w:w="2378" w:type="dxa"/>
            <w:vAlign w:val="center"/>
          </w:tcPr>
          <w:p w14:paraId="1CC5DAE3" w14:textId="3D6D4633" w:rsidR="001A0D84" w:rsidRPr="003E4C64" w:rsidRDefault="001A0D84" w:rsidP="001A0D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NTELLIGENT 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Mix of 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FA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 xml:space="preserve"> &amp; IA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)</w:t>
            </w:r>
          </w:p>
        </w:tc>
        <w:tc>
          <w:tcPr>
            <w:tcW w:w="2722" w:type="dxa"/>
            <w:vAlign w:val="center"/>
          </w:tcPr>
          <w:p w14:paraId="6D6AFADF" w14:textId="236D7029" w:rsidR="001A0D84" w:rsidRPr="0020660C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gt;=3 copies of a file</w:t>
            </w:r>
          </w:p>
        </w:tc>
        <w:tc>
          <w:tcPr>
            <w:tcW w:w="2321" w:type="dxa"/>
            <w:vAlign w:val="center"/>
          </w:tcPr>
          <w:p w14:paraId="5E365866" w14:textId="77777777" w:rsidR="001A0D84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…pdf</w:t>
            </w:r>
          </w:p>
          <w:p w14:paraId="3C2736FF" w14:textId="65EA1C2B" w:rsidR="001A0D84" w:rsidRPr="0020660C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pg…jpg</w:t>
            </w:r>
          </w:p>
        </w:tc>
        <w:tc>
          <w:tcPr>
            <w:tcW w:w="2563" w:type="dxa"/>
            <w:vAlign w:val="center"/>
          </w:tcPr>
          <w:p w14:paraId="4775A363" w14:textId="0C626888" w:rsidR="001A0D84" w:rsidRPr="0020660C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charges</w:t>
            </w:r>
          </w:p>
        </w:tc>
        <w:tc>
          <w:tcPr>
            <w:tcW w:w="2382" w:type="dxa"/>
            <w:vAlign w:val="center"/>
          </w:tcPr>
          <w:p w14:paraId="0709E323" w14:textId="4395A945" w:rsidR="001A0D84" w:rsidRPr="0020660C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ediate</w:t>
            </w:r>
          </w:p>
        </w:tc>
        <w:tc>
          <w:tcPr>
            <w:tcW w:w="2204" w:type="dxa"/>
            <w:vAlign w:val="center"/>
          </w:tcPr>
          <w:p w14:paraId="0B69F626" w14:textId="77777777" w:rsidR="001A0D84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y-as-you-use</w:t>
            </w:r>
          </w:p>
          <w:p w14:paraId="2E0485BC" w14:textId="7B14CD05" w:rsidR="001A0D84" w:rsidRPr="0020660C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ee tier: 5GB</w:t>
            </w:r>
          </w:p>
        </w:tc>
      </w:tr>
      <w:tr w:rsidR="001A0D84" w14:paraId="5F866900" w14:textId="7E8B3C9C" w:rsidTr="00C17F10">
        <w:trPr>
          <w:trHeight w:val="720"/>
        </w:trPr>
        <w:tc>
          <w:tcPr>
            <w:tcW w:w="2378" w:type="dxa"/>
            <w:vAlign w:val="center"/>
          </w:tcPr>
          <w:p w14:paraId="4A3895F9" w14:textId="1DED4B60" w:rsidR="001A0D84" w:rsidRPr="003E4C64" w:rsidRDefault="001A0D84" w:rsidP="001A0D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TANDARD – INFREQUENT ACCESS 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I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A)</w:t>
            </w:r>
          </w:p>
        </w:tc>
        <w:tc>
          <w:tcPr>
            <w:tcW w:w="2722" w:type="dxa"/>
            <w:vAlign w:val="center"/>
          </w:tcPr>
          <w:p w14:paraId="77DE53AF" w14:textId="28BE3113" w:rsidR="001A0D84" w:rsidRPr="0020660C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gt;=3 copies of a file</w:t>
            </w:r>
          </w:p>
        </w:tc>
        <w:tc>
          <w:tcPr>
            <w:tcW w:w="2321" w:type="dxa"/>
            <w:vAlign w:val="center"/>
          </w:tcPr>
          <w:p w14:paraId="5F300E10" w14:textId="77777777" w:rsidR="001A0D84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…pdf</w:t>
            </w:r>
          </w:p>
          <w:p w14:paraId="273D65CC" w14:textId="5198635D" w:rsidR="001A0D84" w:rsidRPr="0020660C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pg…jpg</w:t>
            </w:r>
          </w:p>
        </w:tc>
        <w:tc>
          <w:tcPr>
            <w:tcW w:w="2563" w:type="dxa"/>
            <w:vAlign w:val="center"/>
          </w:tcPr>
          <w:p w14:paraId="79771B72" w14:textId="5B1E81CC" w:rsidR="001A0D84" w:rsidRPr="0020660C" w:rsidRDefault="000175A1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ged (Moderate)</w:t>
            </w:r>
          </w:p>
        </w:tc>
        <w:tc>
          <w:tcPr>
            <w:tcW w:w="2382" w:type="dxa"/>
            <w:vAlign w:val="center"/>
          </w:tcPr>
          <w:p w14:paraId="6964EA89" w14:textId="35E968D4" w:rsidR="001A0D84" w:rsidRPr="0020660C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ediate</w:t>
            </w:r>
          </w:p>
        </w:tc>
        <w:tc>
          <w:tcPr>
            <w:tcW w:w="2204" w:type="dxa"/>
            <w:vMerge w:val="restart"/>
            <w:vAlign w:val="center"/>
          </w:tcPr>
          <w:p w14:paraId="4629B0F8" w14:textId="77777777" w:rsidR="001A0D84" w:rsidRPr="001A0D84" w:rsidRDefault="001A0D84" w:rsidP="001A0D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A0D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8 Days Charge</w:t>
            </w:r>
          </w:p>
          <w:p w14:paraId="3EA1192B" w14:textId="4871EC22" w:rsidR="001A0D84" w:rsidRPr="0020660C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 day: 1 file: 10 Rs</w:t>
            </w:r>
          </w:p>
        </w:tc>
      </w:tr>
      <w:tr w:rsidR="001A0D84" w14:paraId="5EC38DC0" w14:textId="454F610F" w:rsidTr="00C17F10">
        <w:trPr>
          <w:trHeight w:val="720"/>
        </w:trPr>
        <w:tc>
          <w:tcPr>
            <w:tcW w:w="2378" w:type="dxa"/>
            <w:vAlign w:val="center"/>
          </w:tcPr>
          <w:p w14:paraId="42772008" w14:textId="7C84EF0E" w:rsidR="001A0D84" w:rsidRPr="003E4C64" w:rsidRDefault="001A0D84" w:rsidP="001A0D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NE ZONE – INFREQUENT ACCESS 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I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A)</w:t>
            </w:r>
          </w:p>
        </w:tc>
        <w:tc>
          <w:tcPr>
            <w:tcW w:w="2722" w:type="dxa"/>
            <w:vAlign w:val="center"/>
          </w:tcPr>
          <w:p w14:paraId="6F14B67C" w14:textId="269B7431" w:rsidR="001A0D84" w:rsidRPr="00965D7B" w:rsidRDefault="000175A1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ores only one copy of the file</w:t>
            </w:r>
          </w:p>
        </w:tc>
        <w:tc>
          <w:tcPr>
            <w:tcW w:w="2321" w:type="dxa"/>
            <w:vAlign w:val="center"/>
          </w:tcPr>
          <w:p w14:paraId="4ED24139" w14:textId="77777777" w:rsidR="000175A1" w:rsidRDefault="000175A1" w:rsidP="000175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df…pdf</w:t>
            </w:r>
          </w:p>
          <w:p w14:paraId="08A99C40" w14:textId="731CFB06" w:rsidR="001A0D84" w:rsidRPr="0020660C" w:rsidRDefault="000175A1" w:rsidP="000175A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pg…jpg</w:t>
            </w:r>
          </w:p>
        </w:tc>
        <w:tc>
          <w:tcPr>
            <w:tcW w:w="2563" w:type="dxa"/>
            <w:vAlign w:val="center"/>
          </w:tcPr>
          <w:p w14:paraId="6DDBF79F" w14:textId="08F21DF7" w:rsidR="001A0D84" w:rsidRPr="0020660C" w:rsidRDefault="000175A1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g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Moderate)</w:t>
            </w:r>
          </w:p>
        </w:tc>
        <w:tc>
          <w:tcPr>
            <w:tcW w:w="2382" w:type="dxa"/>
            <w:vAlign w:val="center"/>
          </w:tcPr>
          <w:p w14:paraId="2AB78DB1" w14:textId="0B3C58B9" w:rsidR="001A0D84" w:rsidRPr="0020660C" w:rsidRDefault="000175A1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mmediate</w:t>
            </w:r>
          </w:p>
        </w:tc>
        <w:tc>
          <w:tcPr>
            <w:tcW w:w="2204" w:type="dxa"/>
            <w:vMerge/>
            <w:vAlign w:val="center"/>
          </w:tcPr>
          <w:p w14:paraId="114B5F82" w14:textId="77777777" w:rsidR="001A0D84" w:rsidRPr="0020660C" w:rsidRDefault="001A0D84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A0D84" w14:paraId="04BF0529" w14:textId="139BB6A7" w:rsidTr="00C17F10">
        <w:trPr>
          <w:trHeight w:val="720"/>
        </w:trPr>
        <w:tc>
          <w:tcPr>
            <w:tcW w:w="2378" w:type="dxa"/>
            <w:vAlign w:val="center"/>
          </w:tcPr>
          <w:p w14:paraId="0F21DF69" w14:textId="1DFA29A5" w:rsidR="001A0D84" w:rsidRPr="003E4C64" w:rsidRDefault="001A0D84" w:rsidP="001A0D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LACIER 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A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rchival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)</w:t>
            </w:r>
          </w:p>
        </w:tc>
        <w:tc>
          <w:tcPr>
            <w:tcW w:w="2722" w:type="dxa"/>
            <w:vAlign w:val="center"/>
          </w:tcPr>
          <w:p w14:paraId="21847EC3" w14:textId="24353CF8" w:rsidR="001A0D84" w:rsidRPr="0020660C" w:rsidRDefault="000175A1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ores &gt;=3 copies of a file</w:t>
            </w:r>
          </w:p>
        </w:tc>
        <w:tc>
          <w:tcPr>
            <w:tcW w:w="2321" w:type="dxa"/>
            <w:vAlign w:val="center"/>
          </w:tcPr>
          <w:p w14:paraId="233D06FC" w14:textId="77777777" w:rsidR="001A0D84" w:rsidRDefault="000175A1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df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…Zip file (Compressed)</w:t>
            </w:r>
          </w:p>
          <w:p w14:paraId="72FFBA7B" w14:textId="55031CF2" w:rsidR="000175A1" w:rsidRPr="0020660C" w:rsidRDefault="000175A1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 pdf (100 MB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)..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Zip (70 MB)</w:t>
            </w:r>
          </w:p>
        </w:tc>
        <w:tc>
          <w:tcPr>
            <w:tcW w:w="2563" w:type="dxa"/>
            <w:vAlign w:val="center"/>
          </w:tcPr>
          <w:p w14:paraId="644D0F4B" w14:textId="77777777" w:rsidR="001A0D84" w:rsidRDefault="000175A1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ge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ig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5BACEB3" w14:textId="77777777" w:rsidR="000175A1" w:rsidRDefault="000175A1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0 MB (10 Pics) … 70 MB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10 Pics)</w:t>
            </w:r>
          </w:p>
          <w:p w14:paraId="2176FC4E" w14:textId="77777777" w:rsidR="000175A1" w:rsidRDefault="000175A1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ality will reduce</w:t>
            </w:r>
          </w:p>
          <w:p w14:paraId="38A41D06" w14:textId="77777777" w:rsidR="000175A1" w:rsidRDefault="000175A1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A1F100" w14:textId="24F80A7F" w:rsidR="000175A1" w:rsidRPr="0020660C" w:rsidRDefault="000175A1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wnload request… Decompress the file</w:t>
            </w:r>
          </w:p>
        </w:tc>
        <w:tc>
          <w:tcPr>
            <w:tcW w:w="2382" w:type="dxa"/>
            <w:vAlign w:val="center"/>
          </w:tcPr>
          <w:p w14:paraId="0B2ED35A" w14:textId="77777777" w:rsidR="001A0D84" w:rsidRDefault="000175A1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e have to define the time in which file has to be downloaded </w:t>
            </w:r>
            <w:r w:rsidRPr="000175A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5min-12hours)</w:t>
            </w:r>
          </w:p>
          <w:p w14:paraId="7AA771A0" w14:textId="6E3F90DC" w:rsidR="000175A1" w:rsidRPr="000175A1" w:rsidRDefault="000175A1" w:rsidP="001A0D84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0175A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inimum download time leads to high charges</w:t>
            </w:r>
          </w:p>
        </w:tc>
        <w:tc>
          <w:tcPr>
            <w:tcW w:w="2204" w:type="dxa"/>
            <w:vAlign w:val="center"/>
          </w:tcPr>
          <w:p w14:paraId="2E436279" w14:textId="77777777" w:rsidR="001A0D84" w:rsidRDefault="000175A1" w:rsidP="001A0D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175A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0 Days Charge</w:t>
            </w:r>
          </w:p>
          <w:p w14:paraId="57BACF87" w14:textId="1474248D" w:rsidR="00D4522A" w:rsidRPr="00D4522A" w:rsidRDefault="00D4522A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4522A">
              <w:rPr>
                <w:rFonts w:ascii="Times New Roman" w:hAnsi="Times New Roman" w:cs="Times New Roman"/>
                <w:sz w:val="24"/>
                <w:szCs w:val="24"/>
              </w:rPr>
              <w:t>1 day: 1 file: 7 Rs</w:t>
            </w:r>
          </w:p>
        </w:tc>
      </w:tr>
      <w:tr w:rsidR="001A0D84" w14:paraId="2E70F1D6" w14:textId="77777777" w:rsidTr="00C17F10">
        <w:trPr>
          <w:trHeight w:val="720"/>
        </w:trPr>
        <w:tc>
          <w:tcPr>
            <w:tcW w:w="2378" w:type="dxa"/>
            <w:vAlign w:val="center"/>
          </w:tcPr>
          <w:p w14:paraId="61384401" w14:textId="77777777" w:rsidR="001A0D84" w:rsidRDefault="001A0D84" w:rsidP="001A0D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LACIER DEEP ARCHIVAL</w:t>
            </w:r>
          </w:p>
          <w:p w14:paraId="51CA9C72" w14:textId="4695B267" w:rsidR="001A0D84" w:rsidRPr="003E4C64" w:rsidRDefault="001A0D84" w:rsidP="001A0D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(A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rchival</w:t>
            </w:r>
            <w:r w:rsidRPr="003E4C6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)</w:t>
            </w:r>
          </w:p>
        </w:tc>
        <w:tc>
          <w:tcPr>
            <w:tcW w:w="2722" w:type="dxa"/>
            <w:vAlign w:val="center"/>
          </w:tcPr>
          <w:p w14:paraId="64E0A1FF" w14:textId="54FB9B8D" w:rsidR="001A0D84" w:rsidRPr="0020660C" w:rsidRDefault="00D4522A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ores &gt;=3 copies of a file</w:t>
            </w:r>
          </w:p>
        </w:tc>
        <w:tc>
          <w:tcPr>
            <w:tcW w:w="2321" w:type="dxa"/>
            <w:vAlign w:val="center"/>
          </w:tcPr>
          <w:p w14:paraId="6183E827" w14:textId="77777777" w:rsidR="001A0D84" w:rsidRDefault="00D4522A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 MB…40 MB</w:t>
            </w:r>
          </w:p>
          <w:p w14:paraId="18B392A6" w14:textId="46FF2D32" w:rsidR="00D4522A" w:rsidRPr="0020660C" w:rsidRDefault="00D4522A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Deeply compressed)</w:t>
            </w:r>
          </w:p>
        </w:tc>
        <w:tc>
          <w:tcPr>
            <w:tcW w:w="2563" w:type="dxa"/>
            <w:vAlign w:val="center"/>
          </w:tcPr>
          <w:p w14:paraId="3C0DAA12" w14:textId="074C770A" w:rsidR="001A0D84" w:rsidRPr="0020660C" w:rsidRDefault="00D4522A" w:rsidP="00D4522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ged (High)</w:t>
            </w:r>
          </w:p>
        </w:tc>
        <w:tc>
          <w:tcPr>
            <w:tcW w:w="2382" w:type="dxa"/>
            <w:vAlign w:val="center"/>
          </w:tcPr>
          <w:p w14:paraId="73423E1E" w14:textId="0323A17B" w:rsidR="001A0D84" w:rsidRPr="0020660C" w:rsidRDefault="00D4522A" w:rsidP="001A0D8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175A1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2hours</w:t>
            </w:r>
            <w:r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is the wait time</w:t>
            </w:r>
          </w:p>
        </w:tc>
        <w:tc>
          <w:tcPr>
            <w:tcW w:w="2204" w:type="dxa"/>
            <w:vAlign w:val="center"/>
          </w:tcPr>
          <w:p w14:paraId="4F55ECF9" w14:textId="074A2C5E" w:rsidR="001A0D84" w:rsidRPr="00D4522A" w:rsidRDefault="00D4522A" w:rsidP="001A0D8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452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80 Days Charge</w:t>
            </w:r>
          </w:p>
        </w:tc>
      </w:tr>
    </w:tbl>
    <w:p w14:paraId="0B8F209D" w14:textId="77777777" w:rsidR="00E21A99" w:rsidRPr="00E21A99" w:rsidRDefault="00E21A99" w:rsidP="00E21A99">
      <w:pPr>
        <w:ind w:left="-720"/>
        <w:rPr>
          <w:rFonts w:ascii="Times New Roman" w:hAnsi="Times New Roman" w:cs="Times New Roman"/>
          <w:b/>
          <w:bCs/>
          <w:u w:val="single"/>
        </w:rPr>
      </w:pPr>
    </w:p>
    <w:sectPr w:rsidR="00E21A99" w:rsidRPr="00E21A99" w:rsidSect="00E21A99">
      <w:pgSz w:w="15840" w:h="12240" w:orient="landscape"/>
      <w:pgMar w:top="360" w:right="540" w:bottom="45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szA0tDQzMjUxtTRT0lEKTi0uzszPAykwrQUAayvE1SwAAAA="/>
  </w:docVars>
  <w:rsids>
    <w:rsidRoot w:val="00E21A99"/>
    <w:rsid w:val="000175A1"/>
    <w:rsid w:val="000642E1"/>
    <w:rsid w:val="00127243"/>
    <w:rsid w:val="001A0D84"/>
    <w:rsid w:val="0020660C"/>
    <w:rsid w:val="00285664"/>
    <w:rsid w:val="003A38B4"/>
    <w:rsid w:val="003B72A2"/>
    <w:rsid w:val="003E4C64"/>
    <w:rsid w:val="004865D4"/>
    <w:rsid w:val="006F2C13"/>
    <w:rsid w:val="007014A2"/>
    <w:rsid w:val="00732744"/>
    <w:rsid w:val="007872B5"/>
    <w:rsid w:val="007B46C2"/>
    <w:rsid w:val="00874283"/>
    <w:rsid w:val="00965D7B"/>
    <w:rsid w:val="009A0D5D"/>
    <w:rsid w:val="009E158B"/>
    <w:rsid w:val="00A6480F"/>
    <w:rsid w:val="00A916B9"/>
    <w:rsid w:val="00B5231E"/>
    <w:rsid w:val="00C169F4"/>
    <w:rsid w:val="00C17F10"/>
    <w:rsid w:val="00C75F27"/>
    <w:rsid w:val="00D4522A"/>
    <w:rsid w:val="00E21A99"/>
    <w:rsid w:val="00FB5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6F9C5"/>
  <w15:chartTrackingRefBased/>
  <w15:docId w15:val="{BB0A2224-58C7-4562-A586-2114DE78E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21A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6</TotalTime>
  <Pages>1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tro Kiran</dc:creator>
  <cp:keywords/>
  <dc:description/>
  <cp:lastModifiedBy>Kastro Kiran V - [CB.EN.D*CVL19002-PT], Amrita Vishwa Vidyapeetham.</cp:lastModifiedBy>
  <cp:revision>13</cp:revision>
  <dcterms:created xsi:type="dcterms:W3CDTF">2022-08-14T16:28:00Z</dcterms:created>
  <dcterms:modified xsi:type="dcterms:W3CDTF">2023-01-24T03:01:00Z</dcterms:modified>
</cp:coreProperties>
</file>